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sychologist position at [Organization Name] in New Zealand Wellington. As a dedicated and compassionate mental health professional with over [X years] of experience, I am eager to contribute my expertise, cultural sensitivity, and passion for holistic well-being to an organization that shares a commitment to fostering mental health and resilience in the vibrant community of Wellington. This opportunity aligns perfectly with my career goals, and I am confident that my background in psychology, combined with my deep understanding of New Zealand’s unique social landscape, will enable me to make a meaningful impact here.</w:t>
      </w:r>
    </w:p>
    <w:p>
      <w:pPr>
        <w:pStyle w:val="BodyText"/>
      </w:pPr>
      <w:r>
        <w:t xml:space="preserve">As a Psychologist specializing in [specific area, e.g., clinical psychology, counseling, or child and adolescent mental health], I have spent the past [X years] working in diverse settings such as private practice, community health centers, and educational institutions. My work has been driven by a core belief that mental health is foundational to individual and collective well-being. In New Zealand Wellington, where the intersection of urban life, natural beauty, and cultural diversity creates a dynamic environment for growth and challenge, I see an unparalleled opportunity to support individuals in navigating their personal journeys while contributing to the broader community’s resilience.</w:t>
      </w:r>
    </w:p>
    <w:bookmarkStart w:id="20" w:name="why-new-zealand-wellington"/>
    <w:p>
      <w:pPr>
        <w:pStyle w:val="Heading2"/>
      </w:pPr>
      <w:r>
        <w:t xml:space="preserve">Why New Zealand Wellington?</w:t>
      </w:r>
    </w:p>
    <w:p>
      <w:pPr>
        <w:pStyle w:val="FirstParagraph"/>
      </w:pPr>
      <w:r>
        <w:t xml:space="preserve">New Zealand Wellington is not only the capital of the country but also a hub of innovation, cultural richness, and natural serenity. The city’s unique blend of urban energy and connection to nature resonates deeply with my philosophy as a Psychologist. I am particularly drawn to Wellington’s emphasis on community-driven mental health initiatives, such as its focus on Māori-centered care and equitable access to services. As someone who values cultural competence and inclusivity, I am excited about the prospect of collaborating with local teams to address the diverse needs of Wellington’s population, whether that involves working with students in schools, supporting families in community programs, or providing therapy for individuals facing life’s challenges.</w:t>
      </w:r>
    </w:p>
    <w:p>
      <w:pPr>
        <w:pStyle w:val="BodyText"/>
      </w:pPr>
      <w:r>
        <w:t xml:space="preserve">My experience as a Psychologist has taught me that effective mental health care requires more than clinical expertise—it demands empathy, adaptability, and a commitment to lifelong learning. In New Zealand Wellington, where the pace of life can be both stimulating and stressful, I am passionate about helping individuals build coping strategies that align with their personal values and cultural backgrounds. Whether through evidence-based interventions like cognitive-behavioral therapy (CBT), mindfulness practices, or trauma-informed care, I aim to create a safe space for clients to explore their thoughts, emotions, and aspirations.</w:t>
      </w:r>
    </w:p>
    <w:bookmarkEnd w:id="20"/>
    <w:bookmarkStart w:id="21" w:name="skills-and-experience"/>
    <w:p>
      <w:pPr>
        <w:pStyle w:val="Heading2"/>
      </w:pPr>
      <w:r>
        <w:t xml:space="preserve">Skills and Experience</w:t>
      </w:r>
    </w:p>
    <w:p>
      <w:pPr>
        <w:pStyle w:val="FirstParagraph"/>
      </w:pPr>
      <w:r>
        <w:t xml:space="preserve">Throughout my career as a Psychologist, I have developed a robust skill set that includes [list specific skills such as "assessing and diagnosing mental health conditions," "designing individualized treatment plans," "conducting psychological research," or "collaborating with multidisciplinary teams"]. My work in [specific setting, e.g., private practice or a hospital] has equipped me with the ability to navigate complex cases while maintaining a client-centered approach. I am also proficient in [mention any relevant software, assessments, or certifications, e.g., "using psychological assessment tools like the MMPI-2-RF" or "certification in trauma-focused CBT"].</w:t>
      </w:r>
    </w:p>
    <w:p>
      <w:pPr>
        <w:pStyle w:val="BodyText"/>
      </w:pPr>
      <w:r>
        <w:t xml:space="preserve">What sets me apart as a Psychologist is my ability to connect with clients across different age groups and cultural backgrounds. In New Zealand Wellington, where the population includes Māori, Pasifika, Asian, and other diverse communities, I have consistently prioritized cultural humility and responsiveness. For example, during my time [mention a specific experience or project], I collaborated with local leaders to design mental health workshops that incorporated traditional knowledge and contemporary psychology. This experience reinforced the importance of tailoring interventions to respect each individual’s unique identity and lived experiences.</w:t>
      </w:r>
    </w:p>
    <w:bookmarkEnd w:id="21"/>
    <w:bookmarkStart w:id="22" w:name="commitment-to-community-and-growth"/>
    <w:p>
      <w:pPr>
        <w:pStyle w:val="Heading2"/>
      </w:pPr>
      <w:r>
        <w:t xml:space="preserve">Commitment to Community and Growth</w:t>
      </w:r>
    </w:p>
    <w:p>
      <w:pPr>
        <w:pStyle w:val="FirstParagraph"/>
      </w:pPr>
      <w:r>
        <w:t xml:space="preserve">I am deeply committed to the idea that mental health is a shared responsibility, which is why I actively engage in community initiatives and professional development opportunities. In Wellington, I would be thrilled to participate in local mental health campaigns, such as [mention specific initiatives or events], and contribute my insights to workshops or seminars aimed at reducing stigma around psychological care. My goal is not only to support individuals but also to foster a culture of openness and support within the broader community.</w:t>
      </w:r>
    </w:p>
    <w:p>
      <w:pPr>
        <w:pStyle w:val="BodyText"/>
      </w:pPr>
      <w:r>
        <w:t xml:space="preserve">Furthermore, I am eager to collaborate with other professionals in Wellington’s mental health sector, including social workers, educators, and healthcare providers. By working together, we can address systemic challenges such as access to care, mental health disparities, and the impact of socioeconomic factors on well-being. I believe that my background in [specific area] and my ability to think critically about complex issues will allow me to contribute meaningfully to these efforts.</w:t>
      </w:r>
    </w:p>
    <w:bookmarkEnd w:id="22"/>
    <w:bookmarkStart w:id="23" w:name="why-this-organization"/>
    <w:p>
      <w:pPr>
        <w:pStyle w:val="Heading2"/>
      </w:pPr>
      <w:r>
        <w:t xml:space="preserve">Why This Organization?</w:t>
      </w:r>
    </w:p>
    <w:p>
      <w:pPr>
        <w:pStyle w:val="FirstParagraph"/>
      </w:pPr>
      <w:r>
        <w:t xml:space="preserve">I am particularly drawn to [Organization Name] because of its reputation for [mention specific qualities, e.g., "innovative approaches to mental health care," "community engagement," or "dedication to equity and accessibility"]. Your mission to [quote a relevant part of the organization’s mission statement or values] aligns closely with my own professional ethos. I am especially impressed by [specific program, service, or achievement of the organization], and I would be honored to contribute my skills to furthering this important work in New Zealand Wellington.</w:t>
      </w:r>
    </w:p>
    <w:p>
      <w:pPr>
        <w:pStyle w:val="BodyText"/>
      </w:pPr>
      <w:r>
        <w:t xml:space="preserve">As a Psychologist, I thrive in environments that prioritize growth, collaboration, and a commitment to excellence. I am confident that my dedication to client-centered care, cultural awareness, and continuous learning will enable me to make a positive impact at [Organization Name]. I would be grateful for the opportunity to discuss how my background and vision align with your team’s goals.</w:t>
      </w:r>
    </w:p>
    <w:p>
      <w:pPr>
        <w:pStyle w:val="BodyText"/>
      </w:pPr>
      <w:r>
        <w:t xml:space="preserve">Thank you for considering my application. I look forward to the possibility of contributing to the mental health and well-being of New Zealand Wellington’s community through this role. Please feel free to contact me at [your phone number] or [your email address] if you require any additional information or wish to schedule an interview.</w:t>
      </w:r>
    </w:p>
    <w:p>
      <w:pPr>
        <w:pStyle w:val="BodyText"/>
      </w:pPr>
      <w:r>
        <w:t xml:space="preserve">Sincerely,</w:t>
      </w:r>
    </w:p>
    <w:p>
      <w:pPr>
        <w:pStyle w:val="BodyText"/>
      </w:pPr>
      <w:r>
        <w:rPr>
          <w:bCs/>
          <w:b/>
        </w:rPr>
        <w:t xml:space="preserve">[Your Full Name]</w:t>
      </w:r>
      <w:r>
        <w:br/>
      </w:r>
      <w:r>
        <w:t xml:space="preserve">[Your Address]</w:t>
      </w:r>
      <w:r>
        <w:br/>
      </w:r>
      <w:r>
        <w:t xml:space="preserve">[City, Postcode]</w:t>
      </w:r>
      <w:r>
        <w:br/>
      </w:r>
      <w:r>
        <w:t xml:space="preserve">[Phone Number]</w:t>
      </w:r>
      <w:r>
        <w:br/>
      </w:r>
      <w:r>
        <w:t xml:space="preserve">[Email Address]</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New Zealand Wellington</dc:title>
  <dc:creator/>
  <dc:language>en</dc:language>
  <cp:keywords/>
  <dcterms:created xsi:type="dcterms:W3CDTF">2025-12-10T11:42:20Z</dcterms:created>
  <dcterms:modified xsi:type="dcterms:W3CDTF">2025-12-10T11:42:20Z</dcterms:modified>
</cp:coreProperties>
</file>

<file path=docProps/custom.xml><?xml version="1.0" encoding="utf-8"?>
<Properties xmlns="http://schemas.openxmlformats.org/officeDocument/2006/custom-properties" xmlns:vt="http://schemas.openxmlformats.org/officeDocument/2006/docPropsVTypes"/>
</file>